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35EFB8C1-CBDE-494B-A447-B87C3969BC9C}"/>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